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6AAD6" w14:textId="294F0BB0" w:rsidR="00AE094D" w:rsidRDefault="00757601">
      <w:r>
        <w:t xml:space="preserve">CB21132 - Lab Task 5 </w:t>
      </w:r>
    </w:p>
    <w:p w14:paraId="45EA4BB0" w14:textId="33AFC6EA" w:rsidR="00757601" w:rsidRDefault="00757601">
      <w:r w:rsidRPr="00757601">
        <w:drawing>
          <wp:inline distT="0" distB="0" distL="0" distR="0" wp14:anchorId="796EBB2C" wp14:editId="3D46CBD1">
            <wp:extent cx="4836717" cy="3810000"/>
            <wp:effectExtent l="0" t="0" r="2540" b="0"/>
            <wp:docPr id="1261968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96834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841730" cy="3813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4A6FA" w14:textId="77777777" w:rsidR="00757601" w:rsidRDefault="00757601"/>
    <w:p w14:paraId="34ACC415" w14:textId="5D9E3C6E" w:rsidR="00757601" w:rsidRDefault="00757601">
      <w:r w:rsidRPr="00757601">
        <w:drawing>
          <wp:inline distT="0" distB="0" distL="0" distR="0" wp14:anchorId="1A813403" wp14:editId="5B26D0BA">
            <wp:extent cx="5731510" cy="3124835"/>
            <wp:effectExtent l="0" t="0" r="2540" b="0"/>
            <wp:docPr id="2597948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79488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94ACC" w14:textId="77777777" w:rsidR="00757601" w:rsidRDefault="00757601"/>
    <w:p w14:paraId="41391F4C" w14:textId="7A982C33" w:rsidR="00757601" w:rsidRDefault="00757601">
      <w:r w:rsidRPr="00757601">
        <w:lastRenderedPageBreak/>
        <w:drawing>
          <wp:inline distT="0" distB="0" distL="0" distR="0" wp14:anchorId="3AE4902C" wp14:editId="7C4B37F6">
            <wp:extent cx="5731510" cy="3975100"/>
            <wp:effectExtent l="0" t="0" r="2540" b="6350"/>
            <wp:docPr id="5322905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290507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88563" w14:textId="77777777" w:rsidR="00757601" w:rsidRDefault="00757601"/>
    <w:p w14:paraId="682A076A" w14:textId="7BBB48FB" w:rsidR="00757601" w:rsidRDefault="00757601">
      <w:r w:rsidRPr="00757601">
        <w:drawing>
          <wp:inline distT="0" distB="0" distL="0" distR="0" wp14:anchorId="5AEBACCF" wp14:editId="6253A8B1">
            <wp:extent cx="5731510" cy="3192145"/>
            <wp:effectExtent l="0" t="0" r="2540" b="8255"/>
            <wp:docPr id="4272483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248337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576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szQ0sTAyM7I0MjBX0lEKTi0uzszPAykwrAUA6d2JUCwAAAA="/>
  </w:docVars>
  <w:rsids>
    <w:rsidRoot w:val="00757601"/>
    <w:rsid w:val="00757601"/>
    <w:rsid w:val="00AE0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27D5C"/>
  <w15:chartTrackingRefBased/>
  <w15:docId w15:val="{ECFCF9BD-65E4-46AA-8220-B92CC2BA0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MY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TTHIYA GANES A/L SIVAKUMARAN.</dc:creator>
  <cp:keywords/>
  <dc:description/>
  <cp:lastModifiedBy>SHATTHIYA GANES A/L SIVAKUMARAN.</cp:lastModifiedBy>
  <cp:revision>1</cp:revision>
  <dcterms:created xsi:type="dcterms:W3CDTF">2023-11-02T03:25:00Z</dcterms:created>
  <dcterms:modified xsi:type="dcterms:W3CDTF">2023-11-02T03:29:00Z</dcterms:modified>
</cp:coreProperties>
</file>